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73808" w14:textId="71BD2F47" w:rsidR="004D2C97" w:rsidRDefault="00667FEF" w:rsidP="00617F74">
      <w:pPr>
        <w:pStyle w:val="IOSdocumenttitle2017"/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7C4039">
        <w:rPr>
          <w:rStyle w:val="normaltextrun"/>
          <w:rFonts w:cs="Arial"/>
          <w:color w:val="000000"/>
          <w:shd w:val="clear" w:color="auto" w:fill="FFFFFF"/>
        </w:rPr>
        <w:t xml:space="preserve">Stock characters in </w:t>
      </w:r>
      <w:r w:rsidR="00A846CA">
        <w:rPr>
          <w:rStyle w:val="normaltextrun"/>
          <w:rFonts w:cs="Arial"/>
          <w:color w:val="000000"/>
          <w:shd w:val="clear" w:color="auto" w:fill="FFFFFF"/>
        </w:rPr>
        <w:t>M</w:t>
      </w:r>
      <w:r w:rsidR="007C4039">
        <w:rPr>
          <w:rStyle w:val="normaltextrun"/>
          <w:rFonts w:cs="Arial"/>
          <w:color w:val="000000"/>
          <w:shd w:val="clear" w:color="auto" w:fill="FFFFFF"/>
        </w:rPr>
        <w:t>elodrama</w:t>
      </w:r>
    </w:p>
    <w:p w14:paraId="73572FE9" w14:textId="72D5F946" w:rsidR="007C4039" w:rsidRDefault="007C4039" w:rsidP="007C4039">
      <w:pPr>
        <w:pStyle w:val="IOSheading42017"/>
      </w:pPr>
      <w:r>
        <w:t>Overview</w:t>
      </w:r>
    </w:p>
    <w:p w14:paraId="361EACF1" w14:textId="27111B05" w:rsidR="007C4039" w:rsidRPr="00795BF1" w:rsidRDefault="007C4039" w:rsidP="007C4039">
      <w:pPr>
        <w:pStyle w:val="IOSbodytext2017"/>
      </w:pPr>
      <w:r w:rsidRPr="00795BF1">
        <w:t xml:space="preserve">Melodrama characters were not meant to be </w:t>
      </w:r>
      <w:r w:rsidRPr="00A846CA">
        <w:rPr>
          <w:noProof/>
        </w:rPr>
        <w:t>particularly</w:t>
      </w:r>
      <w:r w:rsidRPr="00795BF1">
        <w:t xml:space="preserve"> life-like</w:t>
      </w:r>
      <w:r w:rsidRPr="00A846CA">
        <w:rPr>
          <w:noProof/>
        </w:rPr>
        <w:t xml:space="preserve">, </w:t>
      </w:r>
      <w:r w:rsidR="00A846CA" w:rsidRPr="00A846CA">
        <w:rPr>
          <w:noProof/>
        </w:rPr>
        <w:t>instead</w:t>
      </w:r>
      <w:r w:rsidRPr="00795BF1">
        <w:t xml:space="preserve"> they were </w:t>
      </w:r>
      <w:r w:rsidR="00A846CA">
        <w:rPr>
          <w:noProof/>
        </w:rPr>
        <w:t>intended</w:t>
      </w:r>
      <w:r w:rsidRPr="00795BF1">
        <w:t xml:space="preserve"> to have identifiable types of personalities – these types were referred to as ‘stock characters’ and are known as</w:t>
      </w:r>
    </w:p>
    <w:p w14:paraId="51DD66CD" w14:textId="2A3A1368" w:rsidR="007C4039" w:rsidRPr="00795BF1" w:rsidRDefault="00A846CA" w:rsidP="007C4039">
      <w:pPr>
        <w:pStyle w:val="IOSlist1bullet2017"/>
      </w:pPr>
      <w:r w:rsidRPr="00A846CA">
        <w:rPr>
          <w:b/>
          <w:noProof/>
        </w:rPr>
        <w:t>H</w:t>
      </w:r>
      <w:r w:rsidR="00664F0A" w:rsidRPr="00A846CA">
        <w:rPr>
          <w:b/>
          <w:noProof/>
        </w:rPr>
        <w:t>eroes</w:t>
      </w:r>
      <w:r>
        <w:t xml:space="preserve"> - h</w:t>
      </w:r>
      <w:r w:rsidR="007C4039" w:rsidRPr="00795BF1">
        <w:t>andsome, strong, brave, honest and reliable. Status</w:t>
      </w:r>
      <w:r>
        <w:t xml:space="preserve"> - m</w:t>
      </w:r>
      <w:r w:rsidR="007C4039" w:rsidRPr="00795BF1">
        <w:t>iddle class or higher</w:t>
      </w:r>
    </w:p>
    <w:p w14:paraId="35BDAABA" w14:textId="27DEC132" w:rsidR="007C4039" w:rsidRPr="00795BF1" w:rsidRDefault="00A846CA" w:rsidP="007C4039">
      <w:pPr>
        <w:pStyle w:val="IOSlist1bullet2017"/>
      </w:pPr>
      <w:r>
        <w:rPr>
          <w:b/>
        </w:rPr>
        <w:t>H</w:t>
      </w:r>
      <w:r w:rsidR="00664F0A">
        <w:rPr>
          <w:b/>
        </w:rPr>
        <w:t>eroines</w:t>
      </w:r>
      <w:r>
        <w:t xml:space="preserve"> - b</w:t>
      </w:r>
      <w:r w:rsidR="007C4039" w:rsidRPr="00795BF1">
        <w:t>eautiful, courageous, innocent and vulnerable. Status</w:t>
      </w:r>
      <w:r>
        <w:t xml:space="preserve"> - m</w:t>
      </w:r>
      <w:r w:rsidR="007C4039" w:rsidRPr="00795BF1">
        <w:t>iddle class or higher</w:t>
      </w:r>
    </w:p>
    <w:p w14:paraId="484B7CC2" w14:textId="6E3D5F41" w:rsidR="007C4039" w:rsidRPr="00795BF1" w:rsidRDefault="00A846CA" w:rsidP="007C4039">
      <w:pPr>
        <w:pStyle w:val="IOSlist1bullet2017"/>
      </w:pPr>
      <w:r>
        <w:rPr>
          <w:b/>
        </w:rPr>
        <w:t>V</w:t>
      </w:r>
      <w:r w:rsidR="00664F0A">
        <w:rPr>
          <w:b/>
        </w:rPr>
        <w:t>illains</w:t>
      </w:r>
      <w:r>
        <w:t xml:space="preserve"> - c</w:t>
      </w:r>
      <w:r w:rsidR="007C4039" w:rsidRPr="00795BF1">
        <w:t>unning, without morals, dishonest, cruel and evil. Status</w:t>
      </w:r>
      <w:r>
        <w:t xml:space="preserve"> - m</w:t>
      </w:r>
      <w:r w:rsidR="007C4039" w:rsidRPr="00795BF1">
        <w:t>iddle class or higher</w:t>
      </w:r>
    </w:p>
    <w:p w14:paraId="12FDFA7E" w14:textId="3C1F6C1F" w:rsidR="007C4039" w:rsidRPr="00795BF1" w:rsidRDefault="00A846CA" w:rsidP="007C4039">
      <w:pPr>
        <w:pStyle w:val="IOSlist1bullet2017"/>
      </w:pPr>
      <w:r>
        <w:rPr>
          <w:b/>
        </w:rPr>
        <w:t>V</w:t>
      </w:r>
      <w:r w:rsidR="007C4039" w:rsidRPr="00795BF1">
        <w:rPr>
          <w:b/>
        </w:rPr>
        <w:t>illain’s accomplice</w:t>
      </w:r>
      <w:r>
        <w:rPr>
          <w:b/>
        </w:rPr>
        <w:t xml:space="preserve"> </w:t>
      </w:r>
      <w:r w:rsidRPr="00A846CA">
        <w:t>- u</w:t>
      </w:r>
      <w:r w:rsidR="007C4039" w:rsidRPr="00A846CA">
        <w:t>sually</w:t>
      </w:r>
      <w:r w:rsidR="007C4039" w:rsidRPr="00795BF1">
        <w:t xml:space="preserve"> provides comic relief because he is a bumbling sidekick. Status</w:t>
      </w:r>
      <w:r>
        <w:t xml:space="preserve"> - l</w:t>
      </w:r>
      <w:r w:rsidR="007C4039" w:rsidRPr="00795BF1">
        <w:t>ower class</w:t>
      </w:r>
    </w:p>
    <w:p w14:paraId="347F6959" w14:textId="3DD1CC03" w:rsidR="007C4039" w:rsidRPr="00795BF1" w:rsidRDefault="00A846CA" w:rsidP="007C4039">
      <w:pPr>
        <w:pStyle w:val="IOSlist1bullet2017"/>
      </w:pPr>
      <w:r>
        <w:rPr>
          <w:b/>
        </w:rPr>
        <w:t>F</w:t>
      </w:r>
      <w:r w:rsidR="007C4039" w:rsidRPr="00795BF1">
        <w:rPr>
          <w:b/>
        </w:rPr>
        <w:t xml:space="preserve">aithful </w:t>
      </w:r>
      <w:r w:rsidR="007C4039" w:rsidRPr="00A846CA">
        <w:rPr>
          <w:b/>
          <w:noProof/>
        </w:rPr>
        <w:t>servant</w:t>
      </w:r>
      <w:r>
        <w:t xml:space="preserve"> - a</w:t>
      </w:r>
      <w:r w:rsidR="007C4039" w:rsidRPr="00795BF1">
        <w:t xml:space="preserve">lso </w:t>
      </w:r>
      <w:r w:rsidR="007C4039" w:rsidRPr="00A846CA">
        <w:rPr>
          <w:noProof/>
        </w:rPr>
        <w:t>provides</w:t>
      </w:r>
      <w:r w:rsidR="007C4039" w:rsidRPr="00795BF1">
        <w:t xml:space="preserve"> comic relief, and also does the dirty work. He usually discovers evidence against the villain. </w:t>
      </w:r>
      <w:r w:rsidR="007C4039" w:rsidRPr="00A846CA">
        <w:rPr>
          <w:noProof/>
        </w:rPr>
        <w:t>Status</w:t>
      </w:r>
      <w:r>
        <w:t xml:space="preserve"> -</w:t>
      </w:r>
      <w:r w:rsidR="007C4039" w:rsidRPr="00795BF1">
        <w:t xml:space="preserve"> </w:t>
      </w:r>
      <w:r>
        <w:t>l</w:t>
      </w:r>
      <w:r w:rsidR="007C4039" w:rsidRPr="00795BF1">
        <w:t xml:space="preserve">ower </w:t>
      </w:r>
      <w:r w:rsidR="007C4039" w:rsidRPr="00A846CA">
        <w:rPr>
          <w:noProof/>
        </w:rPr>
        <w:t>class</w:t>
      </w:r>
    </w:p>
    <w:p w14:paraId="16F9504E" w14:textId="6241555F" w:rsidR="007C4039" w:rsidRPr="00795BF1" w:rsidRDefault="00A846CA" w:rsidP="007C4039">
      <w:pPr>
        <w:pStyle w:val="IOSlist1bullet2017"/>
      </w:pPr>
      <w:r w:rsidRPr="00A846CA">
        <w:rPr>
          <w:b/>
          <w:noProof/>
        </w:rPr>
        <w:t>M</w:t>
      </w:r>
      <w:r w:rsidR="007C4039" w:rsidRPr="00A846CA">
        <w:rPr>
          <w:b/>
          <w:noProof/>
        </w:rPr>
        <w:t>aidservant</w:t>
      </w:r>
      <w:r>
        <w:t xml:space="preserve"> – a </w:t>
      </w:r>
      <w:r w:rsidR="007C4039" w:rsidRPr="00795BF1">
        <w:t xml:space="preserve">female character who is lively and who flirts with the faithful servant. </w:t>
      </w:r>
      <w:r w:rsidR="007C4039" w:rsidRPr="00A846CA">
        <w:rPr>
          <w:noProof/>
        </w:rPr>
        <w:t>Status</w:t>
      </w:r>
      <w:r>
        <w:rPr>
          <w:noProof/>
        </w:rPr>
        <w:t xml:space="preserve"> - </w:t>
      </w:r>
      <w:r w:rsidR="007C4039" w:rsidRPr="00795BF1">
        <w:t xml:space="preserve"> </w:t>
      </w:r>
      <w:r>
        <w:t>l</w:t>
      </w:r>
      <w:r w:rsidR="007C4039" w:rsidRPr="00795BF1">
        <w:t xml:space="preserve">ower </w:t>
      </w:r>
      <w:r w:rsidR="007C4039" w:rsidRPr="00E76A52">
        <w:rPr>
          <w:noProof/>
        </w:rPr>
        <w:t>class</w:t>
      </w:r>
      <w:r w:rsidRPr="00A846CA">
        <w:rPr>
          <w:noProof/>
        </w:rPr>
        <w:t>.</w:t>
      </w:r>
    </w:p>
    <w:p w14:paraId="758A730F" w14:textId="55AE01DC" w:rsidR="007C4039" w:rsidRPr="007C4039" w:rsidRDefault="007C4039" w:rsidP="00E06D90">
      <w:pPr>
        <w:pStyle w:val="IOSheading42017"/>
        <w:tabs>
          <w:tab w:val="left" w:pos="8131"/>
        </w:tabs>
      </w:pPr>
      <w:r>
        <w:t>Approaching characters in melodrama</w:t>
      </w:r>
      <w:r w:rsidR="00E06D90">
        <w:tab/>
      </w:r>
    </w:p>
    <w:p w14:paraId="2A9E3924" w14:textId="77777777" w:rsidR="007C4039" w:rsidRDefault="007C4039" w:rsidP="007C4039">
      <w:pPr>
        <w:pStyle w:val="IOSbodytext2017"/>
      </w:pPr>
      <w:r>
        <w:t xml:space="preserve">Acting in melodrama is very different to other theatrical styles and forms, </w:t>
      </w:r>
      <w:r w:rsidRPr="00E76A52">
        <w:rPr>
          <w:noProof/>
        </w:rPr>
        <w:t>a good</w:t>
      </w:r>
      <w:r>
        <w:t xml:space="preserve"> </w:t>
      </w:r>
      <w:r w:rsidRPr="00E76A52">
        <w:rPr>
          <w:noProof/>
        </w:rPr>
        <w:t>melodrama</w:t>
      </w:r>
      <w:r>
        <w:t xml:space="preserve"> requires the following:</w:t>
      </w:r>
    </w:p>
    <w:p w14:paraId="0079E849" w14:textId="2FFC7F3D" w:rsidR="007C4039" w:rsidRPr="007C4039" w:rsidRDefault="007C4039" w:rsidP="00E06D90">
      <w:pPr>
        <w:pStyle w:val="IOSlist1bullet2017"/>
      </w:pPr>
      <w:r w:rsidRPr="00E06D90">
        <w:rPr>
          <w:b/>
        </w:rPr>
        <w:t>Exaggeration</w:t>
      </w:r>
      <w:r w:rsidR="00E06D90">
        <w:t>.</w:t>
      </w:r>
      <w:r w:rsidRPr="007C4039">
        <w:t xml:space="preserve"> This acting style requires </w:t>
      </w:r>
      <w:r w:rsidRPr="00E76A52">
        <w:rPr>
          <w:noProof/>
        </w:rPr>
        <w:t>strong</w:t>
      </w:r>
      <w:r w:rsidRPr="007C4039">
        <w:t xml:space="preserve"> facial expressions, large movements and gestures, and </w:t>
      </w:r>
      <w:r w:rsidRPr="00E76A52">
        <w:rPr>
          <w:noProof/>
        </w:rPr>
        <w:t>clear</w:t>
      </w:r>
      <w:r w:rsidRPr="007C4039">
        <w:t xml:space="preserve"> and well-projected delivery of lines. Melodrama actors concentrated more </w:t>
      </w:r>
      <w:r w:rsidRPr="00A846CA">
        <w:t>on showing emotions rather than feeling</w:t>
      </w:r>
      <w:r w:rsidRPr="007C4039">
        <w:t xml:space="preserve"> them. </w:t>
      </w:r>
      <w:r w:rsidR="00A846CA">
        <w:rPr>
          <w:noProof/>
        </w:rPr>
        <w:t>The a</w:t>
      </w:r>
      <w:r w:rsidRPr="00A846CA">
        <w:rPr>
          <w:noProof/>
        </w:rPr>
        <w:t>ctor</w:t>
      </w:r>
      <w:r w:rsidRPr="007C4039">
        <w:t xml:space="preserve"> also </w:t>
      </w:r>
      <w:r w:rsidRPr="00A846CA">
        <w:rPr>
          <w:noProof/>
        </w:rPr>
        <w:t>overemphasised</w:t>
      </w:r>
      <w:r w:rsidRPr="007C4039">
        <w:t xml:space="preserve"> words or syllables they thought </w:t>
      </w:r>
      <w:r w:rsidR="00A846CA">
        <w:rPr>
          <w:noProof/>
        </w:rPr>
        <w:t>essential</w:t>
      </w:r>
      <w:r w:rsidRPr="007C4039">
        <w:t xml:space="preserve"> to their character.</w:t>
      </w:r>
    </w:p>
    <w:p w14:paraId="5FD0DCA2" w14:textId="1E2400D1" w:rsidR="007C4039" w:rsidRPr="00795BF1" w:rsidRDefault="007C4039" w:rsidP="00E06D90">
      <w:pPr>
        <w:pStyle w:val="IOSlist1bullet2017"/>
      </w:pPr>
      <w:r w:rsidRPr="00E06D90">
        <w:rPr>
          <w:b/>
        </w:rPr>
        <w:t>Audience interaction</w:t>
      </w:r>
      <w:r w:rsidR="00E06D90">
        <w:rPr>
          <w:b/>
        </w:rPr>
        <w:t>.</w:t>
      </w:r>
      <w:r w:rsidRPr="00795BF1">
        <w:t xml:space="preserve"> Actors encourage audience interaction by improvising lines and telling topical </w:t>
      </w:r>
      <w:r w:rsidRPr="00A846CA">
        <w:rPr>
          <w:noProof/>
        </w:rPr>
        <w:t>jokes</w:t>
      </w:r>
      <w:r w:rsidRPr="00795BF1">
        <w:t xml:space="preserve"> and would </w:t>
      </w:r>
      <w:r w:rsidR="00A846CA">
        <w:rPr>
          <w:noProof/>
        </w:rPr>
        <w:t>help</w:t>
      </w:r>
      <w:r w:rsidRPr="00795BF1">
        <w:t xml:space="preserve"> the audience to boo or hiss at the villain. </w:t>
      </w:r>
    </w:p>
    <w:p w14:paraId="0098B2E2" w14:textId="4319BB2F" w:rsidR="005B4E87" w:rsidRDefault="00E06D90" w:rsidP="001D5048">
      <w:pPr>
        <w:pStyle w:val="IOSlist1bullet2017"/>
      </w:pPr>
      <w:r w:rsidRPr="00E06D90">
        <w:rPr>
          <w:b/>
        </w:rPr>
        <w:t>Asides</w:t>
      </w:r>
      <w:r>
        <w:t>. A</w:t>
      </w:r>
      <w:r w:rsidR="007C4039" w:rsidRPr="00795BF1">
        <w:t xml:space="preserve">n aside is where any character speaks directly to the audience to reveal a thought or plan that is kept secret from the rest of the other characters. The actor’s delivery of the aside should instil a feeling of secrecy and draw the audiences focus away from the other </w:t>
      </w:r>
      <w:r w:rsidR="007C4039" w:rsidRPr="007E0946">
        <w:rPr>
          <w:noProof/>
        </w:rPr>
        <w:t>action</w:t>
      </w:r>
      <w:r w:rsidR="007C4039" w:rsidRPr="00795BF1">
        <w:t xml:space="preserve"> and onto their ‘secret’.</w:t>
      </w:r>
    </w:p>
    <w:p w14:paraId="35F22AF7" w14:textId="36A2F25C" w:rsidR="00E06D90" w:rsidRDefault="00E06D90" w:rsidP="00E06D90">
      <w:pPr>
        <w:pStyle w:val="IOSheading42017"/>
      </w:pPr>
      <w:r>
        <w:t>Learning tasks</w:t>
      </w:r>
    </w:p>
    <w:p w14:paraId="4D2EC35B" w14:textId="39C31D69" w:rsidR="00E06D90" w:rsidRDefault="007E0946" w:rsidP="00E06D90">
      <w:pPr>
        <w:pStyle w:val="IOSheading52017"/>
      </w:pPr>
      <w:r>
        <w:t>S</w:t>
      </w:r>
      <w:r w:rsidR="00E06D90">
        <w:t>ocial media profile</w:t>
      </w:r>
    </w:p>
    <w:p w14:paraId="762ABC11" w14:textId="36789DB2" w:rsidR="00664F0A" w:rsidRDefault="00A846CA" w:rsidP="00664F0A">
      <w:pPr>
        <w:pStyle w:val="IOSList1numbered2017"/>
      </w:pPr>
      <w:r>
        <w:t>C</w:t>
      </w:r>
      <w:r w:rsidR="00E06D90">
        <w:t>omplete the social media profile on the following page for ONE stock character discussed above</w:t>
      </w:r>
      <w:r w:rsidR="00664F0A">
        <w:t xml:space="preserve"> or go to Classtools.com and create a </w:t>
      </w:r>
      <w:hyperlink r:id="rId8" w:history="1">
        <w:r w:rsidR="00664F0A" w:rsidRPr="00664F0A">
          <w:rPr>
            <w:rStyle w:val="Hyperlink"/>
          </w:rPr>
          <w:t>Fakebook profile</w:t>
        </w:r>
      </w:hyperlink>
      <w:r w:rsidR="00E76A52">
        <w:rPr>
          <w:rStyle w:val="Hyperlink"/>
        </w:rPr>
        <w:t>.</w:t>
      </w:r>
    </w:p>
    <w:p w14:paraId="713A4140" w14:textId="2DE72A6F" w:rsidR="00664F0A" w:rsidRDefault="00A846CA" w:rsidP="0045370B">
      <w:pPr>
        <w:pStyle w:val="IOSList1numbered2017"/>
      </w:pPr>
      <w:r>
        <w:t>B</w:t>
      </w:r>
      <w:r w:rsidR="00664F0A">
        <w:t xml:space="preserve">e prepared to be </w:t>
      </w:r>
      <w:r w:rsidR="00664F0A" w:rsidRPr="00A846CA">
        <w:rPr>
          <w:noProof/>
        </w:rPr>
        <w:t>hot</w:t>
      </w:r>
      <w:r>
        <w:rPr>
          <w:noProof/>
        </w:rPr>
        <w:t>-</w:t>
      </w:r>
      <w:r w:rsidR="00664F0A" w:rsidRPr="00A846CA">
        <w:rPr>
          <w:noProof/>
        </w:rPr>
        <w:t>seated</w:t>
      </w:r>
      <w:r w:rsidR="00CC49A2">
        <w:t xml:space="preserve"> as your character by the class.</w:t>
      </w:r>
      <w:r w:rsidR="00664F0A">
        <w:t xml:space="preserve"> </w:t>
      </w:r>
    </w:p>
    <w:p w14:paraId="7C87563B" w14:textId="14BC3609" w:rsidR="002904F3" w:rsidRPr="002904F3" w:rsidRDefault="002904F3" w:rsidP="002904F3">
      <w:pPr>
        <w:pStyle w:val="IOSdocumenttitle2017"/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</w:pPr>
      <w:r w:rsidRPr="0084745C">
        <w:rPr>
          <w:noProof/>
          <w:lang w:eastAsia="en-AU"/>
        </w:rPr>
        <w:lastRenderedPageBreak/>
        <w:drawing>
          <wp:inline distT="0" distB="0" distL="0" distR="0" wp14:anchorId="0F8C5B91" wp14:editId="16A18D44">
            <wp:extent cx="1737360" cy="536448"/>
            <wp:effectExtent l="0" t="0" r="0" b="0"/>
            <wp:docPr id="20" name="Picture 20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4745C">
        <w:t xml:space="preserve"> </w:t>
      </w:r>
      <w:r>
        <w:rPr>
          <w:rStyle w:val="normaltextrun"/>
          <w:rFonts w:cs="Arial"/>
          <w:color w:val="000000"/>
          <w:shd w:val="clear" w:color="auto" w:fill="FFFFFF"/>
        </w:rPr>
        <w:t xml:space="preserve">Stock characters in </w:t>
      </w:r>
      <w:r w:rsidR="007E0946">
        <w:rPr>
          <w:rStyle w:val="normaltextrun"/>
          <w:rFonts w:cs="Arial"/>
          <w:color w:val="000000"/>
          <w:shd w:val="clear" w:color="auto" w:fill="FFFFFF"/>
        </w:rPr>
        <w:t>M</w:t>
      </w:r>
      <w:r>
        <w:rPr>
          <w:rStyle w:val="normaltextrun"/>
          <w:rFonts w:cs="Arial"/>
          <w:color w:val="000000"/>
          <w:shd w:val="clear" w:color="auto" w:fill="FFFFFF"/>
        </w:rPr>
        <w:t>elodrama</w:t>
      </w:r>
    </w:p>
    <w:p w14:paraId="120B5B48" w14:textId="1BC55165" w:rsidR="00E06D90" w:rsidRPr="00E06D90" w:rsidRDefault="0045370B" w:rsidP="002904F3">
      <w:pPr>
        <w:pStyle w:val="IOSList1numbered2017"/>
        <w:numPr>
          <w:ilvl w:val="0"/>
          <w:numId w:val="0"/>
        </w:numPr>
      </w:pPr>
      <w:r>
        <w:rPr>
          <w:noProof/>
          <w:lang w:eastAsia="en-AU"/>
        </w:rPr>
        <w:drawing>
          <wp:inline distT="0" distB="0" distL="0" distR="0" wp14:anchorId="7BD0500D" wp14:editId="77369A76">
            <wp:extent cx="6305515" cy="7345362"/>
            <wp:effectExtent l="0" t="0" r="635" b="8255"/>
            <wp:docPr id="1" name="Picture 1" descr="Facebook display examp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09322" cy="7349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06D90" w:rsidRPr="00E06D90" w:rsidSect="001D5048">
      <w:headerReference w:type="default" r:id="rId10"/>
      <w:footerReference w:type="even" r:id="rId11"/>
      <w:footerReference w:type="default" r:id="rId12"/>
      <w:pgSz w:w="11906" w:h="16838"/>
      <w:pgMar w:top="670" w:right="424" w:bottom="333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295E1F" w14:textId="77777777" w:rsidR="005E6280" w:rsidRDefault="005E6280" w:rsidP="00F247F6">
      <w:r>
        <w:separator/>
      </w:r>
    </w:p>
    <w:p w14:paraId="4C0C7645" w14:textId="77777777" w:rsidR="005E6280" w:rsidRDefault="005E6280"/>
    <w:p w14:paraId="152218F3" w14:textId="77777777" w:rsidR="005E6280" w:rsidRDefault="005E6280"/>
  </w:endnote>
  <w:endnote w:type="continuationSeparator" w:id="0">
    <w:p w14:paraId="7286F660" w14:textId="77777777" w:rsidR="005E6280" w:rsidRDefault="005E6280" w:rsidP="00F247F6">
      <w:r>
        <w:continuationSeparator/>
      </w:r>
    </w:p>
    <w:p w14:paraId="3EA6C14D" w14:textId="77777777" w:rsidR="005E6280" w:rsidRDefault="005E6280"/>
    <w:p w14:paraId="1E528DB4" w14:textId="77777777" w:rsidR="005E6280" w:rsidRDefault="005E628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C7501" w14:textId="737816CD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45370B">
      <w:rPr>
        <w:noProof/>
      </w:rPr>
      <w:t>2</w:t>
    </w:r>
    <w:r w:rsidRPr="004E338C">
      <w:fldChar w:fldCharType="end"/>
    </w:r>
    <w:r>
      <w:tab/>
    </w:r>
    <w:r>
      <w:tab/>
    </w:r>
    <w:r w:rsidR="008B3AEB">
      <w:t xml:space="preserve">Stock characters in </w:t>
    </w:r>
    <w:r w:rsidR="00A846CA">
      <w:t>M</w:t>
    </w:r>
    <w:r w:rsidR="008B3AEB">
      <w:t>elodrama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FCB77" w14:textId="3509ABE3" w:rsidR="00BB366E" w:rsidRPr="00182340" w:rsidRDefault="00960193" w:rsidP="00960193">
    <w:pPr>
      <w:pStyle w:val="IOSfooter2017"/>
    </w:pPr>
    <w:bookmarkStart w:id="0" w:name="_Hlk497903682"/>
    <w:bookmarkStart w:id="1" w:name="_Hlk497903683"/>
    <w:bookmarkStart w:id="2" w:name="_Hlk497903699"/>
    <w:bookmarkStart w:id="3" w:name="_Hlk497903700"/>
    <w:bookmarkStart w:id="4" w:name="_Hlk497903706"/>
    <w:bookmarkStart w:id="5" w:name="_Hlk497903707"/>
    <w:r>
      <w:t xml:space="preserve">Learning and </w:t>
    </w:r>
    <w:r w:rsidR="00A846CA">
      <w:t>T</w:t>
    </w:r>
    <w:r>
      <w:t xml:space="preserve">eaching Directorate, </w:t>
    </w:r>
    <w:r w:rsidR="00A846CA">
      <w:t>S</w:t>
    </w:r>
    <w:r>
      <w:t xml:space="preserve">econdary </w:t>
    </w:r>
    <w:r w:rsidR="00A846CA">
      <w:t>E</w:t>
    </w:r>
    <w:r>
      <w:t xml:space="preserve">ducation </w:t>
    </w: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8B3AEB">
      <w:t>March</w:t>
    </w:r>
    <w:r>
      <w:t xml:space="preserve"> 201</w:t>
    </w:r>
    <w:bookmarkEnd w:id="0"/>
    <w:bookmarkEnd w:id="1"/>
    <w:bookmarkEnd w:id="2"/>
    <w:bookmarkEnd w:id="3"/>
    <w:bookmarkEnd w:id="4"/>
    <w:bookmarkEnd w:id="5"/>
    <w:r w:rsidR="008B3AEB">
      <w:t>8</w:t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 w:rsidR="0045370B">
      <w:rPr>
        <w:noProof/>
      </w:rPr>
      <w:t>1</w:t>
    </w:r>
    <w:r w:rsidR="00BB366E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31090D" w14:textId="77777777" w:rsidR="005E6280" w:rsidRDefault="005E6280" w:rsidP="00F247F6">
      <w:r>
        <w:separator/>
      </w:r>
    </w:p>
    <w:p w14:paraId="3934FC6F" w14:textId="77777777" w:rsidR="005E6280" w:rsidRDefault="005E6280"/>
    <w:p w14:paraId="40C4F774" w14:textId="77777777" w:rsidR="005E6280" w:rsidRDefault="005E6280"/>
  </w:footnote>
  <w:footnote w:type="continuationSeparator" w:id="0">
    <w:p w14:paraId="018EBA3D" w14:textId="77777777" w:rsidR="005E6280" w:rsidRDefault="005E6280" w:rsidP="00F247F6">
      <w:r>
        <w:continuationSeparator/>
      </w:r>
    </w:p>
    <w:p w14:paraId="5B8B5734" w14:textId="77777777" w:rsidR="005E6280" w:rsidRDefault="005E6280"/>
    <w:p w14:paraId="0B9D43B5" w14:textId="77777777" w:rsidR="005E6280" w:rsidRDefault="005E628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9985A" w14:textId="25C94A3F" w:rsidR="00FC75BA" w:rsidRDefault="00FC75BA" w:rsidP="00FC75BA">
    <w:pPr>
      <w:pStyle w:val="Header"/>
      <w:jc w:val="right"/>
    </w:pPr>
    <w:r>
      <w:rPr>
        <w:szCs w:val="24"/>
      </w:rPr>
      <w:t>KASCA Blender – Stages 4 &amp; 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1D0D39"/>
    <w:multiLevelType w:val="hybridMultilevel"/>
    <w:tmpl w:val="903E2D9A"/>
    <w:lvl w:ilvl="0" w:tplc="3DFEAEB4">
      <w:start w:val="1"/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AD6480"/>
    <w:multiLevelType w:val="hybridMultilevel"/>
    <w:tmpl w:val="85C69C62"/>
    <w:lvl w:ilvl="0" w:tplc="3DFEAEB4">
      <w:start w:val="1"/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1835C5"/>
    <w:multiLevelType w:val="hybridMultilevel"/>
    <w:tmpl w:val="42D8A2C8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7110060">
    <w:abstractNumId w:val="8"/>
  </w:num>
  <w:num w:numId="2" w16cid:durableId="80685388">
    <w:abstractNumId w:val="5"/>
  </w:num>
  <w:num w:numId="3" w16cid:durableId="1741170143">
    <w:abstractNumId w:val="1"/>
  </w:num>
  <w:num w:numId="4" w16cid:durableId="1620381420">
    <w:abstractNumId w:val="0"/>
  </w:num>
  <w:num w:numId="5" w16cid:durableId="1589195340">
    <w:abstractNumId w:val="11"/>
    <w:lvlOverride w:ilvl="0">
      <w:startOverride w:val="1"/>
    </w:lvlOverride>
  </w:num>
  <w:num w:numId="6" w16cid:durableId="2095277064">
    <w:abstractNumId w:val="13"/>
    <w:lvlOverride w:ilvl="0">
      <w:startOverride w:val="1"/>
    </w:lvlOverride>
  </w:num>
  <w:num w:numId="7" w16cid:durableId="1658848827">
    <w:abstractNumId w:val="0"/>
    <w:lvlOverride w:ilvl="0">
      <w:startOverride w:val="1"/>
    </w:lvlOverride>
  </w:num>
  <w:num w:numId="8" w16cid:durableId="566307227">
    <w:abstractNumId w:val="1"/>
    <w:lvlOverride w:ilvl="0">
      <w:startOverride w:val="1"/>
    </w:lvlOverride>
  </w:num>
  <w:num w:numId="9" w16cid:durableId="1078360742">
    <w:abstractNumId w:val="3"/>
  </w:num>
  <w:num w:numId="10" w16cid:durableId="1029991581">
    <w:abstractNumId w:val="3"/>
    <w:lvlOverride w:ilvl="0">
      <w:startOverride w:val="1"/>
    </w:lvlOverride>
  </w:num>
  <w:num w:numId="11" w16cid:durableId="1743214325">
    <w:abstractNumId w:val="3"/>
    <w:lvlOverride w:ilvl="0">
      <w:startOverride w:val="1"/>
    </w:lvlOverride>
  </w:num>
  <w:num w:numId="12" w16cid:durableId="948700709">
    <w:abstractNumId w:val="3"/>
    <w:lvlOverride w:ilvl="0">
      <w:startOverride w:val="1"/>
    </w:lvlOverride>
  </w:num>
  <w:num w:numId="13" w16cid:durableId="1009256145">
    <w:abstractNumId w:val="10"/>
  </w:num>
  <w:num w:numId="14" w16cid:durableId="1781991250">
    <w:abstractNumId w:val="6"/>
  </w:num>
  <w:num w:numId="15" w16cid:durableId="557133075">
    <w:abstractNumId w:val="11"/>
  </w:num>
  <w:num w:numId="16" w16cid:durableId="725881282">
    <w:abstractNumId w:val="7"/>
  </w:num>
  <w:num w:numId="17" w16cid:durableId="274753494">
    <w:abstractNumId w:val="2"/>
  </w:num>
  <w:num w:numId="18" w16cid:durableId="11878359">
    <w:abstractNumId w:val="11"/>
    <w:lvlOverride w:ilvl="0">
      <w:startOverride w:val="1"/>
    </w:lvlOverride>
  </w:num>
  <w:num w:numId="19" w16cid:durableId="30960242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19803600">
    <w:abstractNumId w:val="11"/>
    <w:lvlOverride w:ilvl="0">
      <w:startOverride w:val="1"/>
    </w:lvlOverride>
  </w:num>
  <w:num w:numId="21" w16cid:durableId="198831856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00158874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676422364">
    <w:abstractNumId w:val="0"/>
    <w:lvlOverride w:ilvl="0">
      <w:startOverride w:val="1"/>
    </w:lvlOverride>
  </w:num>
  <w:num w:numId="24" w16cid:durableId="825128997">
    <w:abstractNumId w:val="1"/>
    <w:lvlOverride w:ilvl="0">
      <w:startOverride w:val="1"/>
    </w:lvlOverride>
  </w:num>
  <w:num w:numId="25" w16cid:durableId="1181042056">
    <w:abstractNumId w:val="1"/>
    <w:lvlOverride w:ilvl="0">
      <w:startOverride w:val="1"/>
    </w:lvlOverride>
  </w:num>
  <w:num w:numId="26" w16cid:durableId="134372595">
    <w:abstractNumId w:val="11"/>
    <w:lvlOverride w:ilvl="0">
      <w:startOverride w:val="1"/>
    </w:lvlOverride>
  </w:num>
  <w:num w:numId="27" w16cid:durableId="123058219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08487749">
    <w:abstractNumId w:val="11"/>
    <w:lvlOverride w:ilvl="0">
      <w:startOverride w:val="1"/>
    </w:lvlOverride>
  </w:num>
  <w:num w:numId="29" w16cid:durableId="75513199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21729332">
    <w:abstractNumId w:val="11"/>
    <w:lvlOverride w:ilvl="0">
      <w:startOverride w:val="1"/>
    </w:lvlOverride>
  </w:num>
  <w:num w:numId="31" w16cid:durableId="140452519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971864240">
    <w:abstractNumId w:val="11"/>
    <w:lvlOverride w:ilvl="0">
      <w:startOverride w:val="1"/>
    </w:lvlOverride>
  </w:num>
  <w:num w:numId="33" w16cid:durableId="965047242">
    <w:abstractNumId w:val="12"/>
  </w:num>
  <w:num w:numId="34" w16cid:durableId="808133040">
    <w:abstractNumId w:val="9"/>
  </w:num>
  <w:num w:numId="35" w16cid:durableId="1974098909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MDU2MzY3N7MwMDBQ0lEKTi0uzszPAykwrgUAMoMvHSwAAAA="/>
  </w:docVars>
  <w:rsids>
    <w:rsidRoot w:val="00E52E4B"/>
    <w:rsid w:val="00001BF0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D5048"/>
    <w:rsid w:val="001E03B3"/>
    <w:rsid w:val="001E20C7"/>
    <w:rsid w:val="001E44CC"/>
    <w:rsid w:val="001E621E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4CAB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4F3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370B"/>
    <w:rsid w:val="00457521"/>
    <w:rsid w:val="00462988"/>
    <w:rsid w:val="0046487D"/>
    <w:rsid w:val="00466246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2C97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4D30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14F1"/>
    <w:rsid w:val="00592DC8"/>
    <w:rsid w:val="0059578E"/>
    <w:rsid w:val="005A2BE8"/>
    <w:rsid w:val="005A3B09"/>
    <w:rsid w:val="005A4056"/>
    <w:rsid w:val="005A4981"/>
    <w:rsid w:val="005A5D89"/>
    <w:rsid w:val="005B386C"/>
    <w:rsid w:val="005B4E87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2F74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6280"/>
    <w:rsid w:val="005E7B03"/>
    <w:rsid w:val="005F401E"/>
    <w:rsid w:val="0060151C"/>
    <w:rsid w:val="0060297F"/>
    <w:rsid w:val="0060321E"/>
    <w:rsid w:val="00606060"/>
    <w:rsid w:val="00611047"/>
    <w:rsid w:val="00613690"/>
    <w:rsid w:val="00614AA3"/>
    <w:rsid w:val="00615167"/>
    <w:rsid w:val="006151F9"/>
    <w:rsid w:val="00617220"/>
    <w:rsid w:val="00617F74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376DF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4F0A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050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AC4"/>
    <w:rsid w:val="007A4D88"/>
    <w:rsid w:val="007A6A83"/>
    <w:rsid w:val="007B3F18"/>
    <w:rsid w:val="007B6051"/>
    <w:rsid w:val="007B67E6"/>
    <w:rsid w:val="007C0895"/>
    <w:rsid w:val="007C1A43"/>
    <w:rsid w:val="007C4039"/>
    <w:rsid w:val="007C4EDA"/>
    <w:rsid w:val="007C4EFC"/>
    <w:rsid w:val="007D249F"/>
    <w:rsid w:val="007D2605"/>
    <w:rsid w:val="007D39CC"/>
    <w:rsid w:val="007D4FCB"/>
    <w:rsid w:val="007E0946"/>
    <w:rsid w:val="007E1F34"/>
    <w:rsid w:val="007E47F7"/>
    <w:rsid w:val="007E5FEB"/>
    <w:rsid w:val="007F2243"/>
    <w:rsid w:val="007F3EF8"/>
    <w:rsid w:val="007F42E2"/>
    <w:rsid w:val="0080131D"/>
    <w:rsid w:val="00802C73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2391"/>
    <w:rsid w:val="008A3DC4"/>
    <w:rsid w:val="008A4E89"/>
    <w:rsid w:val="008A590B"/>
    <w:rsid w:val="008A5B99"/>
    <w:rsid w:val="008B24FF"/>
    <w:rsid w:val="008B3AEB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0193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46CA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A6B86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308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16F5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55DA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5696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9A2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4915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48CF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6D90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32A8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76A52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0A53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5BA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32212B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character" w:customStyle="1" w:styleId="normaltextrun1">
    <w:name w:val="normaltextrun1"/>
    <w:basedOn w:val="DefaultParagraphFont"/>
    <w:rsid w:val="00960193"/>
  </w:style>
  <w:style w:type="paragraph" w:customStyle="1" w:styleId="paragraph">
    <w:name w:val="paragraph"/>
    <w:basedOn w:val="Normal"/>
    <w:rsid w:val="00960193"/>
    <w:pPr>
      <w:spacing w:before="0" w:line="240" w:lineRule="auto"/>
    </w:pPr>
    <w:rPr>
      <w:rFonts w:ascii="Times New Roman" w:eastAsia="Times New Roman" w:hAnsi="Times New Roman"/>
      <w:szCs w:val="24"/>
      <w:lang w:eastAsia="en-AU"/>
    </w:rPr>
  </w:style>
  <w:style w:type="character" w:customStyle="1" w:styleId="spellingerror">
    <w:name w:val="spellingerror"/>
    <w:basedOn w:val="DefaultParagraphFont"/>
    <w:rsid w:val="00960193"/>
  </w:style>
  <w:style w:type="character" w:customStyle="1" w:styleId="contextualspellingandgrammarerror">
    <w:name w:val="contextualspellingandgrammarerror"/>
    <w:basedOn w:val="DefaultParagraphFont"/>
    <w:rsid w:val="00960193"/>
  </w:style>
  <w:style w:type="character" w:customStyle="1" w:styleId="eop">
    <w:name w:val="eop"/>
    <w:basedOn w:val="DefaultParagraphFont"/>
    <w:rsid w:val="00960193"/>
  </w:style>
  <w:style w:type="paragraph" w:styleId="Header">
    <w:name w:val="header"/>
    <w:basedOn w:val="Normal"/>
    <w:link w:val="HeaderChar"/>
    <w:uiPriority w:val="99"/>
    <w:unhideWhenUsed/>
    <w:rsid w:val="0096019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0193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96019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0193"/>
    <w:rPr>
      <w:rFonts w:ascii="Arial" w:hAnsi="Arial"/>
      <w:szCs w:val="22"/>
      <w:lang w:eastAsia="zh-CN"/>
    </w:rPr>
  </w:style>
  <w:style w:type="paragraph" w:styleId="Title">
    <w:name w:val="Title"/>
    <w:basedOn w:val="Normal"/>
    <w:next w:val="Normal"/>
    <w:link w:val="TitleChar"/>
    <w:uiPriority w:val="10"/>
    <w:qFormat/>
    <w:rsid w:val="00D148CF"/>
    <w:pPr>
      <w:spacing w:before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148CF"/>
    <w:rPr>
      <w:rFonts w:asciiTheme="majorHAnsi" w:eastAsiaTheme="majorEastAsia" w:hAnsiTheme="majorHAnsi" w:cstheme="majorBidi"/>
      <w:spacing w:val="-10"/>
      <w:kern w:val="28"/>
      <w:sz w:val="56"/>
      <w:szCs w:val="56"/>
      <w:lang w:eastAsia="zh-CN"/>
    </w:rPr>
  </w:style>
  <w:style w:type="character" w:customStyle="1" w:styleId="normaltextrun">
    <w:name w:val="normaltextrun"/>
    <w:basedOn w:val="DefaultParagraphFont"/>
    <w:rsid w:val="005B4E87"/>
  </w:style>
  <w:style w:type="table" w:styleId="TableGrid">
    <w:name w:val="Table Grid"/>
    <w:basedOn w:val="TableNormal"/>
    <w:uiPriority w:val="59"/>
    <w:rsid w:val="005B4E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7C4039"/>
    <w:pPr>
      <w:spacing w:before="0" w:after="200" w:line="276" w:lineRule="auto"/>
      <w:ind w:left="720"/>
      <w:contextualSpacing/>
    </w:pPr>
    <w:rPr>
      <w:rFonts w:ascii="Calibri" w:eastAsia="Times New Roman" w:hAnsi="Calibri"/>
      <w:sz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6A52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A52"/>
    <w:rPr>
      <w:rFonts w:ascii="Segoe UI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6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2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80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07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751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6021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502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3210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74235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2266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4835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1492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17670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6112319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138542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24739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6218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44671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164370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6047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11209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28203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10553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1174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477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296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lasstools.net/FB/home-page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5</Words>
  <Characters>185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1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ve arts stock characters in melodrama</dc:title>
  <dc:subject/>
  <dc:creator/>
  <cp:keywords/>
  <dc:description/>
  <cp:lastModifiedBy/>
  <cp:revision>1</cp:revision>
  <dcterms:created xsi:type="dcterms:W3CDTF">2022-10-11T01:47:00Z</dcterms:created>
  <dcterms:modified xsi:type="dcterms:W3CDTF">2022-10-11T01:47:00Z</dcterms:modified>
  <cp:category/>
</cp:coreProperties>
</file>